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D08D5" w14:textId="77777777" w:rsidR="00591927" w:rsidRPr="00927698" w:rsidRDefault="0044006A" w:rsidP="0092769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Anhang 1/B</w:t>
      </w:r>
    </w:p>
    <w:p w14:paraId="0F58C739" w14:textId="77777777" w:rsidR="00591927" w:rsidRPr="00591927" w:rsidRDefault="00591927" w:rsidP="0059192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BDF824A" w14:textId="77777777" w:rsidR="00591927" w:rsidRPr="003458D4" w:rsidRDefault="003458D4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de"/>
        </w:rPr>
        <w:t>Antrag auf vorzeitige Zulassung (Registrierung) für die Durchführung einer klinischen Prüfung an einem externen Standort</w:t>
      </w:r>
    </w:p>
    <w:p w14:paraId="28962DA5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9"/>
        <w:gridCol w:w="4527"/>
      </w:tblGrid>
      <w:tr w:rsidR="00591927" w:rsidRPr="00591927" w14:paraId="5597D11F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61E7D6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Hauptforscher/In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07CEDD" w14:textId="2420F322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365246073" w:edGrp="everyone"/>
            <w:r>
              <w:rPr>
                <w:rStyle w:val="Helyrzszveg"/>
              </w:rPr>
              <w:t>Szöveg beírásához kattintson vagy koppintson ide.</w:t>
            </w:r>
            <w:permEnd w:id="1365246073"/>
          </w:p>
        </w:tc>
      </w:tr>
      <w:tr w:rsidR="00591927" w:rsidRPr="00591927" w14:paraId="0379CA57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3E6E20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Prüfstelle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138FA0" w14:textId="4399D105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2042047113" w:edGrp="everyone"/>
            <w:r>
              <w:rPr>
                <w:rStyle w:val="Helyrzszveg"/>
              </w:rPr>
              <w:t>Szöveg beírásához kattintson vagy koppintson ide.</w:t>
            </w:r>
            <w:permEnd w:id="2042047113"/>
          </w:p>
        </w:tc>
      </w:tr>
      <w:tr w:rsidR="00591927" w:rsidRPr="00591927" w14:paraId="30FE2FB3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541D94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Name der Kontaktperson des Prüfers/In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FFBCE4" w14:textId="046376FF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461650597" w:edGrp="everyone"/>
            <w:r>
              <w:rPr>
                <w:rStyle w:val="Helyrzszveg"/>
              </w:rPr>
              <w:t>Szöveg beírásához kattintson vagy koppintson ide.</w:t>
            </w:r>
            <w:permEnd w:id="1461650597"/>
          </w:p>
        </w:tc>
      </w:tr>
      <w:tr w:rsidR="00591927" w:rsidRPr="00591927" w14:paraId="4FF18DB9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78BAB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Telefonnummer des Ansprechpartners des Prüfers/In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"/>
              </w:rPr>
              <w:t> 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9F223F" w14:textId="0BA6B36E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265133913" w:edGrp="everyone"/>
            <w:r>
              <w:rPr>
                <w:rStyle w:val="Helyrzszveg"/>
              </w:rPr>
              <w:t>Szöveg beírásához kattintson vagy koppintson ide.</w:t>
            </w:r>
            <w:permEnd w:id="1265133913"/>
          </w:p>
        </w:tc>
      </w:tr>
      <w:tr w:rsidR="00591927" w:rsidRPr="00591927" w14:paraId="376094FC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D6CCF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E-Mail-Adresse des Ansprechpartners des Prüfers/In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81387B" w14:textId="0DFB1643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228028283" w:edGrp="everyone"/>
            <w:r>
              <w:rPr>
                <w:rStyle w:val="Helyrzszveg"/>
              </w:rPr>
              <w:t>Szöveg beírásához kattintson vagy koppintson ide.</w:t>
            </w:r>
            <w:permEnd w:id="228028283"/>
          </w:p>
        </w:tc>
      </w:tr>
      <w:tr w:rsidR="00591927" w:rsidRPr="00591927" w14:paraId="6B181843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4065B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Titel der Studie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8B9D23" w14:textId="16E7809E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885356192" w:edGrp="everyone"/>
            <w:r>
              <w:rPr>
                <w:rStyle w:val="Helyrzszveg"/>
              </w:rPr>
              <w:t>Szöveg beírásához kattintson vagy koppintson ide.</w:t>
            </w:r>
            <w:permEnd w:id="885356192"/>
          </w:p>
        </w:tc>
      </w:tr>
      <w:tr w:rsidR="00591927" w:rsidRPr="00591927" w14:paraId="7EF5B9F8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67A64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Protokoll-Nr.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637113" w14:textId="477A92AE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618768759" w:edGrp="everyone"/>
            <w:r>
              <w:rPr>
                <w:rStyle w:val="Helyrzszveg"/>
              </w:rPr>
              <w:t>Szöveg beírásához kattintson vagy koppintson ide.</w:t>
            </w:r>
            <w:permEnd w:id="1618768759"/>
          </w:p>
        </w:tc>
      </w:tr>
      <w:tr w:rsidR="00591927" w:rsidRPr="00591927" w14:paraId="426F2A92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EC57A8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Name der Kontaktperson des Sponsors/CRO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"/>
              </w:rPr>
              <w:t> 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EB858D" w14:textId="4DCBD617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690924932" w:edGrp="everyone"/>
            <w:r>
              <w:rPr>
                <w:rStyle w:val="Helyrzszveg"/>
              </w:rPr>
              <w:t>Szöveg beírásához kattintson vagy koppintson ide.</w:t>
            </w:r>
            <w:permEnd w:id="1690924932"/>
          </w:p>
        </w:tc>
      </w:tr>
      <w:tr w:rsidR="00591927" w:rsidRPr="00591927" w14:paraId="44B62D47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C0ED4B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Telefonnummer des Sponsors/CRO-Kontakts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5C3050" w14:textId="6E0F5661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411846834" w:edGrp="everyone"/>
            <w:r>
              <w:rPr>
                <w:rStyle w:val="Helyrzszveg"/>
              </w:rPr>
              <w:t>Szöveg beírásához kattintson vagy koppintson ide.</w:t>
            </w:r>
            <w:permEnd w:id="411846834"/>
          </w:p>
        </w:tc>
      </w:tr>
      <w:tr w:rsidR="00591927" w:rsidRPr="00591927" w14:paraId="7192F0C3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F3C9D2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E-Mail-Adresse des Sponsors/CRO-Kontakts:</w:t>
            </w:r>
          </w:p>
        </w:tc>
        <w:tc>
          <w:tcPr>
            <w:tcW w:w="4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924CA3" w14:textId="6588CFAE" w:rsidR="00591927" w:rsidRPr="00591927" w:rsidRDefault="00E8453B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637301328" w:edGrp="everyone"/>
            <w:r>
              <w:rPr>
                <w:rStyle w:val="Helyrzszveg"/>
              </w:rPr>
              <w:t>Szöveg beírásához kattintson vagy koppintson ide.</w:t>
            </w:r>
            <w:permEnd w:id="637301328"/>
          </w:p>
        </w:tc>
      </w:tr>
    </w:tbl>
    <w:p w14:paraId="2D2B6A3E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5979AAC" w14:textId="77777777" w:rsidR="00591927" w:rsidRPr="00591927" w:rsidRDefault="00BD7680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de"/>
        </w:rPr>
        <w:t>Erklärung des Dienstanbieters: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(Bitte wählen Sie den entsprechenden Abschnitt aus!) </w:t>
      </w:r>
    </w:p>
    <w:p w14:paraId="5415A3A2" w14:textId="77777777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557276282" w:edGrp="everyone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[ ] </w:t>
      </w:r>
      <w:permEnd w:id="1557276282"/>
      <w:r>
        <w:rPr>
          <w:rFonts w:ascii="Times New Roman" w:eastAsia="Times New Roman" w:hAnsi="Times New Roman" w:cs="Times New Roman"/>
          <w:sz w:val="24"/>
          <w:szCs w:val="24"/>
          <w:lang w:val="de"/>
        </w:rPr>
        <w:t>Die materiellen und personellen Voraussetzungen für die Studie sind in der Klinik vollständig vorhanden, so dass kein zusätzlicher Mitarbeiter/In erforderlich ist.  </w:t>
      </w:r>
    </w:p>
    <w:p w14:paraId="5D334E19" w14:textId="77777777" w:rsidR="00A23DFE" w:rsidRDefault="00A23DFE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14480388" w14:textId="77777777" w:rsidR="00591927" w:rsidRPr="00591927" w:rsidRDefault="00BD7680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de"/>
        </w:rPr>
        <w:t>Art der Dienstleistung:</w:t>
      </w:r>
    </w:p>
    <w:p w14:paraId="29BC21D8" w14:textId="77777777" w:rsidR="00591927" w:rsidRPr="00591927" w:rsidRDefault="00BD7680" w:rsidP="007E675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2040735809" w:edGrp="everyone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[ ] </w:t>
      </w:r>
      <w:permEnd w:id="2040735809"/>
      <w:r>
        <w:rPr>
          <w:rFonts w:ascii="Times New Roman" w:eastAsia="Times New Roman" w:hAnsi="Times New Roman" w:cs="Times New Roman"/>
          <w:sz w:val="24"/>
          <w:szCs w:val="24"/>
          <w:lang w:val="de"/>
        </w:rPr>
        <w:t>Bildgebende Untersuchung</w:t>
      </w:r>
    </w:p>
    <w:p w14:paraId="316B201B" w14:textId="77777777" w:rsidR="00591927" w:rsidRPr="00591927" w:rsidRDefault="00BD7680" w:rsidP="007E675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550597402" w:edGrp="everyone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[ ] </w:t>
      </w:r>
      <w:permEnd w:id="1550597402"/>
      <w:r>
        <w:rPr>
          <w:rFonts w:ascii="Times New Roman" w:eastAsia="Times New Roman" w:hAnsi="Times New Roman" w:cs="Times New Roman"/>
          <w:sz w:val="24"/>
          <w:szCs w:val="24"/>
          <w:lang w:val="de"/>
        </w:rPr>
        <w:t>Pathologische Untersuchung</w:t>
      </w:r>
    </w:p>
    <w:p w14:paraId="75BB6DF8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779327161" w:edGrp="everyone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[ ] </w:t>
      </w:r>
      <w:permEnd w:id="1779327161"/>
      <w:r>
        <w:rPr>
          <w:rFonts w:ascii="Times New Roman" w:eastAsia="Times New Roman" w:hAnsi="Times New Roman" w:cs="Times New Roman"/>
          <w:sz w:val="24"/>
          <w:szCs w:val="24"/>
          <w:lang w:val="de"/>
        </w:rPr>
        <w:t>Laboruntersuchung</w:t>
      </w:r>
    </w:p>
    <w:p w14:paraId="3276ABD8" w14:textId="3933A5F6" w:rsidR="00591927" w:rsidRPr="00591927" w:rsidRDefault="007E675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407134334" w:edGrp="everyone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[ ] </w:t>
      </w:r>
      <w:permEnd w:id="407134334"/>
      <w:r>
        <w:rPr>
          <w:rFonts w:ascii="Times New Roman" w:eastAsia="Times New Roman" w:hAnsi="Times New Roman" w:cs="Times New Roman"/>
          <w:sz w:val="24"/>
          <w:szCs w:val="24"/>
          <w:lang w:val="de"/>
        </w:rPr>
        <w:t>Name des anderen Fachgebiets/der anderen Klinik:</w:t>
      </w:r>
      <w:r w:rsidR="00E8453B"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</w:t>
      </w:r>
      <w:permStart w:id="311361572" w:edGrp="everyone"/>
      <w:r w:rsidR="00E8453B">
        <w:rPr>
          <w:rStyle w:val="Helyrzszveg"/>
        </w:rPr>
        <w:t>Szöveg beírásához kattintson vagy koppintson ide.</w:t>
      </w:r>
      <w:permEnd w:id="311361572"/>
    </w:p>
    <w:p w14:paraId="0DAB54EA" w14:textId="77777777" w:rsidR="007E6754" w:rsidRDefault="007E675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0E54783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Die geplante Dauer der Studie: </w:t>
      </w:r>
    </w:p>
    <w:p w14:paraId="76F53066" w14:textId="77777777" w:rsidR="00811990" w:rsidRDefault="00811990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74EA1A8" w14:textId="61E15DB0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Budapest, </w:t>
      </w:r>
      <w:permStart w:id="607998835" w:edGrp="everyone"/>
      <w:r w:rsidR="00E8453B">
        <w:rPr>
          <w:rStyle w:val="Helyrzszveg"/>
        </w:rPr>
        <w:t>Szöveg beírásához kattintson vagy koppintson ide.</w:t>
      </w:r>
      <w:permEnd w:id="607998835"/>
    </w:p>
    <w:p w14:paraId="5E9C7EEC" w14:textId="77777777" w:rsidR="00771A4B" w:rsidRDefault="00771A4B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4BE1C38" w14:textId="77777777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.................................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  <w:t>............................................  </w:t>
      </w:r>
    </w:p>
    <w:p w14:paraId="7C4D6D2D" w14:textId="77777777" w:rsidR="00591927" w:rsidRPr="00591927" w:rsidRDefault="00591927" w:rsidP="00591927">
      <w:pPr>
        <w:spacing w:after="0" w:line="240" w:lineRule="auto"/>
        <w:ind w:firstLine="705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Direktor/In der Klinik 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  <w:t>Studienleiter/In </w:t>
      </w:r>
    </w:p>
    <w:p w14:paraId="41625993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(falls nicht der/die Hauptforscher/In) </w:t>
      </w:r>
    </w:p>
    <w:p w14:paraId="75132A8D" w14:textId="77777777" w:rsid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B544E5E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de"/>
        </w:rPr>
        <w:t>Bitte fügen Sie diesem Registrierungsantrag eine Zusammenfassung der Studie in ungarischer Sprache bei.  </w:t>
      </w:r>
    </w:p>
    <w:p w14:paraId="6C4F62C2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  <w:lang w:val="de"/>
        </w:rPr>
        <w:t xml:space="preserve">Das ausgefüllte und unterschriebene Anmeldeformular ist elektronisch im PDF-Format zu senden an </w:t>
      </w:r>
      <w:hyperlink r:id="rId10" w:history="1">
        <w:r>
          <w:rPr>
            <w:rStyle w:val="Hiperhivatkozs"/>
            <w:rFonts w:ascii="Times New Roman" w:hAnsi="Times New Roman" w:cs="Times New Roman"/>
            <w:u w:val="none"/>
            <w:lang w:val="de"/>
          </w:rPr>
          <w:t>klinikaikutatas@semmelweis-univ.hu</w:t>
        </w:r>
      </w:hyperlink>
      <w:r>
        <w:rPr>
          <w:rFonts w:ascii="Times New Roman" w:hAnsi="Times New Roman" w:cs="Times New Roman"/>
          <w:lang w:val="de"/>
        </w:rPr>
        <w:t xml:space="preserve"> </w:t>
      </w:r>
      <w:r>
        <w:rPr>
          <w:rFonts w:ascii="Times New Roman" w:hAnsi="Times New Roman" w:cs="Times New Roman"/>
          <w:szCs w:val="24"/>
          <w:lang w:val="de"/>
        </w:rPr>
        <w:t>.</w:t>
      </w:r>
    </w:p>
    <w:p w14:paraId="3C8C9AFF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922FF7A" w14:textId="77777777" w:rsidR="00591927" w:rsidRPr="003458D4" w:rsidRDefault="00016505" w:rsidP="00A23DF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6"/>
          <w:szCs w:val="26"/>
          <w:lang w:val="de"/>
        </w:rPr>
        <w:t>Auszufüllen von der zentralen Koordinierungsstelle für klinische Forschung:</w:t>
      </w:r>
    </w:p>
    <w:p w14:paraId="4EAFD92A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B2B0530" w14:textId="77777777" w:rsidR="00591927" w:rsidRPr="003458D4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val="de"/>
        </w:rPr>
        <w:t>Individuelle SE-Kennung der Studie:</w:t>
      </w:r>
    </w:p>
    <w:p w14:paraId="4C72CF9D" w14:textId="77777777" w:rsidR="003458D4" w:rsidRPr="00A23DFE" w:rsidRDefault="003458D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</w:p>
    <w:p w14:paraId="6B939752" w14:textId="77777777" w:rsidR="00A23DFE" w:rsidRPr="00A23DFE" w:rsidRDefault="00A23DFE" w:rsidP="0081199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de"/>
        </w:rPr>
        <w:t>Datum:                                          Name des/der Verwalters/In:                                                 Unterschrift</w:t>
      </w:r>
    </w:p>
    <w:sectPr w:rsidR="00A23DFE" w:rsidRPr="00A23DFE" w:rsidSect="00811990">
      <w:headerReference w:type="default" r:id="rId11"/>
      <w:footerReference w:type="default" r:id="rId12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CD4EC" w14:textId="77777777" w:rsidR="00816AB9" w:rsidRDefault="00816AB9" w:rsidP="00811990">
      <w:pPr>
        <w:spacing w:after="0" w:line="240" w:lineRule="auto"/>
      </w:pPr>
      <w:r>
        <w:separator/>
      </w:r>
    </w:p>
  </w:endnote>
  <w:endnote w:type="continuationSeparator" w:id="0">
    <w:p w14:paraId="19D1DD75" w14:textId="77777777" w:rsidR="00816AB9" w:rsidRDefault="00816AB9" w:rsidP="00811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BF3C9" w14:textId="77777777" w:rsidR="00811990" w:rsidRDefault="00811990">
    <w:pPr>
      <w:pStyle w:val="llb"/>
    </w:pPr>
    <w:r>
      <w:rPr>
        <w:lang w:val="de"/>
      </w:rPr>
      <w:t>Version: V1/202207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CB8CF" w14:textId="77777777" w:rsidR="00816AB9" w:rsidRDefault="00816AB9" w:rsidP="00811990">
      <w:pPr>
        <w:spacing w:after="0" w:line="240" w:lineRule="auto"/>
      </w:pPr>
      <w:r>
        <w:separator/>
      </w:r>
    </w:p>
  </w:footnote>
  <w:footnote w:type="continuationSeparator" w:id="0">
    <w:p w14:paraId="16D59BC2" w14:textId="77777777" w:rsidR="00816AB9" w:rsidRDefault="00816AB9" w:rsidP="00811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946EB" w14:textId="77777777" w:rsidR="003458D4" w:rsidRPr="003411C1" w:rsidRDefault="003458D4" w:rsidP="003458D4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de"/>
      </w:rPr>
      <w:t>Vorschriften für klinische Forschungsversuche</w:t>
    </w:r>
  </w:p>
  <w:p w14:paraId="09C28FFF" w14:textId="77777777" w:rsidR="003458D4" w:rsidRDefault="003458D4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33403"/>
    <w:multiLevelType w:val="multilevel"/>
    <w:tmpl w:val="373EA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0B0F0F"/>
    <w:multiLevelType w:val="hybridMultilevel"/>
    <w:tmpl w:val="FF9C8A7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5232973">
    <w:abstractNumId w:val="0"/>
  </w:num>
  <w:num w:numId="2" w16cid:durableId="763456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G1dMkW1CuJHT4k/tB9BujwK3mTJW1u0Dk+Q1frzWJnnEBVTUH/yvJvVrHGrFwBxuHw8Q0jT/1YmrX0Pc9JWZGw==" w:salt="Yebm3B8pgFvXeI1Rj0pcm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Q1NTOxMLU0NzNS0lEKTi0uzszPAykwrAUAZoSl1CwAAAA="/>
  </w:docVars>
  <w:rsids>
    <w:rsidRoot w:val="00FF67D3"/>
    <w:rsid w:val="00016505"/>
    <w:rsid w:val="00057256"/>
    <w:rsid w:val="00097F98"/>
    <w:rsid w:val="000E6EAA"/>
    <w:rsid w:val="000F6118"/>
    <w:rsid w:val="00190409"/>
    <w:rsid w:val="0019095C"/>
    <w:rsid w:val="002B2D9C"/>
    <w:rsid w:val="002F37F3"/>
    <w:rsid w:val="003407E5"/>
    <w:rsid w:val="003458D4"/>
    <w:rsid w:val="003A3536"/>
    <w:rsid w:val="0044006A"/>
    <w:rsid w:val="00491A4D"/>
    <w:rsid w:val="00517593"/>
    <w:rsid w:val="00591927"/>
    <w:rsid w:val="00627E73"/>
    <w:rsid w:val="00662C9F"/>
    <w:rsid w:val="006D664F"/>
    <w:rsid w:val="00720709"/>
    <w:rsid w:val="00763079"/>
    <w:rsid w:val="00771A4B"/>
    <w:rsid w:val="007D689B"/>
    <w:rsid w:val="007E6754"/>
    <w:rsid w:val="00811990"/>
    <w:rsid w:val="00816AB9"/>
    <w:rsid w:val="00844FD1"/>
    <w:rsid w:val="008E4A3A"/>
    <w:rsid w:val="00926742"/>
    <w:rsid w:val="00927698"/>
    <w:rsid w:val="009B087F"/>
    <w:rsid w:val="00A220A4"/>
    <w:rsid w:val="00A23DFE"/>
    <w:rsid w:val="00A242CE"/>
    <w:rsid w:val="00A46B18"/>
    <w:rsid w:val="00B40CED"/>
    <w:rsid w:val="00B41C9A"/>
    <w:rsid w:val="00BD7680"/>
    <w:rsid w:val="00C216DE"/>
    <w:rsid w:val="00D738C0"/>
    <w:rsid w:val="00DE3368"/>
    <w:rsid w:val="00DE7D28"/>
    <w:rsid w:val="00E72FD7"/>
    <w:rsid w:val="00E8453B"/>
    <w:rsid w:val="00EC0802"/>
    <w:rsid w:val="00ED1647"/>
    <w:rsid w:val="00F24C38"/>
    <w:rsid w:val="00F311B3"/>
    <w:rsid w:val="00F53556"/>
    <w:rsid w:val="00F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3771D"/>
  <w15:chartTrackingRefBased/>
  <w15:docId w15:val="{E54F5996-76E9-432C-9B95-63DA79DD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591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591927"/>
  </w:style>
  <w:style w:type="character" w:customStyle="1" w:styleId="eop">
    <w:name w:val="eop"/>
    <w:basedOn w:val="Bekezdsalapbettpusa"/>
    <w:rsid w:val="00591927"/>
  </w:style>
  <w:style w:type="character" w:customStyle="1" w:styleId="contextualspellingandgrammarerror">
    <w:name w:val="contextualspellingandgrammarerror"/>
    <w:basedOn w:val="Bekezdsalapbettpusa"/>
    <w:rsid w:val="00591927"/>
  </w:style>
  <w:style w:type="character" w:customStyle="1" w:styleId="tabchar">
    <w:name w:val="tabchar"/>
    <w:basedOn w:val="Bekezdsalapbettpusa"/>
    <w:rsid w:val="00591927"/>
  </w:style>
  <w:style w:type="paragraph" w:styleId="Buborkszveg">
    <w:name w:val="Balloon Text"/>
    <w:basedOn w:val="Norml"/>
    <w:link w:val="BuborkszvegChar"/>
    <w:uiPriority w:val="99"/>
    <w:semiHidden/>
    <w:unhideWhenUsed/>
    <w:rsid w:val="00771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71A4B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11990"/>
  </w:style>
  <w:style w:type="paragraph" w:styleId="llb">
    <w:name w:val="footer"/>
    <w:basedOn w:val="Norml"/>
    <w:link w:val="llb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11990"/>
  </w:style>
  <w:style w:type="paragraph" w:styleId="Listaszerbekezds">
    <w:name w:val="List Paragraph"/>
    <w:basedOn w:val="Norml"/>
    <w:uiPriority w:val="34"/>
    <w:qFormat/>
    <w:rsid w:val="0092769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42C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E845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31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7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19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78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8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9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8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1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2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43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28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75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4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89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9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19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32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4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28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28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9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6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7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1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4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09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klinikaikutatas@semmelweis-univ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C2ACA4-03DB-43E6-ABEE-775D89BA05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00F2F1-3278-491E-85D8-4E1F412B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9C406F-A7EF-47A7-852F-5CDFE5BD447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5</Words>
  <Characters>1970</Characters>
  <Application>Microsoft Office Word</Application>
  <DocSecurity>8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/>
  <dc:description/>
  <cp:lastModifiedBy>Omrai Amarilla</cp:lastModifiedBy>
  <cp:revision>4</cp:revision>
  <cp:lastPrinted>2022-12-05T10:11:00Z</cp:lastPrinted>
  <dcterms:created xsi:type="dcterms:W3CDTF">2022-11-16T08:23:00Z</dcterms:created>
  <dcterms:modified xsi:type="dcterms:W3CDTF">2022-12-0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